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>North South University, Bashundhara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6DB7FDE5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1374D8">
        <w:rPr>
          <w:b/>
          <w:bCs/>
          <w:i/>
          <w:iCs/>
          <w:sz w:val="32"/>
          <w:szCs w:val="32"/>
        </w:rPr>
        <w:t>– Md. Fahad Mojumder</w:t>
      </w:r>
    </w:p>
    <w:p w14:paraId="27115407" w14:textId="3D91BE05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1374D8">
        <w:rPr>
          <w:b/>
          <w:bCs/>
          <w:i/>
          <w:iCs/>
          <w:sz w:val="32"/>
          <w:szCs w:val="32"/>
        </w:rPr>
        <w:t xml:space="preserve"> 1712145642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Pr="00D002EE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32E461B7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387671" w14:textId="77777777" w:rsidR="000A5C26" w:rsidRPr="000A5C26" w:rsidRDefault="000A5C26" w:rsidP="000A5C2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0A5C26">
        <w:rPr>
          <w:rFonts w:ascii="Consolas" w:hAnsi="Consolas"/>
          <w:b/>
          <w:bCs/>
          <w:sz w:val="28"/>
          <w:szCs w:val="28"/>
        </w:rPr>
        <w:t>org 100h</w:t>
      </w:r>
    </w:p>
    <w:p w14:paraId="4D24B3B4" w14:textId="77777777" w:rsidR="000A5C26" w:rsidRPr="000A5C26" w:rsidRDefault="000A5C26" w:rsidP="000A5C2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40ED48A" w14:textId="77777777" w:rsidR="000A5C26" w:rsidRPr="000A5C26" w:rsidRDefault="000A5C26" w:rsidP="000A5C2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0A5C26">
        <w:rPr>
          <w:rFonts w:ascii="Consolas" w:hAnsi="Consolas"/>
          <w:b/>
          <w:bCs/>
          <w:sz w:val="28"/>
          <w:szCs w:val="28"/>
        </w:rPr>
        <w:t>arr db 20 dup(?)</w:t>
      </w:r>
    </w:p>
    <w:p w14:paraId="17FC64F0" w14:textId="77777777" w:rsidR="000A5C26" w:rsidRPr="000A5C26" w:rsidRDefault="000A5C26" w:rsidP="000A5C2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48B90482" w:rsidR="00FC43B5" w:rsidRDefault="000A5C26" w:rsidP="000A5C26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0A5C26">
        <w:rPr>
          <w:rFonts w:ascii="Consolas" w:hAnsi="Consolas"/>
          <w:b/>
          <w:bCs/>
          <w:sz w:val="28"/>
          <w:szCs w:val="28"/>
        </w:rPr>
        <w:t>ret</w:t>
      </w: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A567965" w14:textId="77777777" w:rsidR="00A14D04" w:rsidRDefault="00A14D04" w:rsidP="00B51425">
      <w:r>
        <w:separator/>
      </w:r>
    </w:p>
  </w:endnote>
  <w:endnote w:type="continuationSeparator" w:id="0">
    <w:p w14:paraId="73059897" w14:textId="77777777" w:rsidR="00A14D04" w:rsidRDefault="00A14D04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675EEC" w14:textId="77777777" w:rsidR="00A14D04" w:rsidRDefault="00A14D04" w:rsidP="00B51425">
      <w:r>
        <w:separator/>
      </w:r>
    </w:p>
  </w:footnote>
  <w:footnote w:type="continuationSeparator" w:id="0">
    <w:p w14:paraId="02E8EDD5" w14:textId="77777777" w:rsidR="00A14D04" w:rsidRDefault="00A14D04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2CB3893" w14:textId="1DEDA212" w:rsidR="00B51425" w:rsidRDefault="00A14D04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0A5C26"/>
    <w:rsid w:val="00127E6F"/>
    <w:rsid w:val="001374D8"/>
    <w:rsid w:val="0016033B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8230F5"/>
    <w:rsid w:val="009870AC"/>
    <w:rsid w:val="00A14D04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002EE"/>
    <w:rsid w:val="00D33F4D"/>
    <w:rsid w:val="00DD3B3A"/>
    <w:rsid w:val="00E122AB"/>
    <w:rsid w:val="00E44E30"/>
    <w:rsid w:val="00F855AE"/>
    <w:rsid w:val="00FB31E9"/>
    <w:rsid w:val="00FC43B5"/>
    <w:rsid w:val="00FD23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685D"/>
    <w:rsid w:val="0004685D"/>
    <w:rsid w:val="001162C4"/>
    <w:rsid w:val="00286692"/>
    <w:rsid w:val="002B77C6"/>
    <w:rsid w:val="004050C2"/>
    <w:rsid w:val="00A73B25"/>
    <w:rsid w:val="00BB191E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7D5C596-A921-44D5-ABCB-3365A957CD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2</Pages>
  <Words>69</Words>
  <Characters>39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4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Mohammad Fahad</cp:lastModifiedBy>
  <cp:revision>29</cp:revision>
  <dcterms:created xsi:type="dcterms:W3CDTF">2019-06-24T15:42:00Z</dcterms:created>
  <dcterms:modified xsi:type="dcterms:W3CDTF">2020-08-04T02:43:00Z</dcterms:modified>
</cp:coreProperties>
</file>